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33748A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4578BD01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ървата точка от плана ми е да се свържа със свои стари познати (от годините ми на известна ютубърка)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, които ще помогнат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350420">
              <w:rPr>
                <w:rFonts w:ascii="Calibri" w:eastAsia="Calibri" w:hAnsi="Calibri" w:cs="Calibri"/>
                <w:lang w:val="bg-BG"/>
              </w:rPr>
              <w:t>,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промотиране на </w:t>
            </w:r>
            <w:r w:rsidR="003770DB">
              <w:rPr>
                <w:rFonts w:ascii="Calibri" w:eastAsia="Calibri" w:hAnsi="Calibri" w:cs="Calibri"/>
                <w:lang w:val="en-US"/>
              </w:rPr>
              <w:t>OF</w:t>
            </w:r>
            <w:r w:rsidR="003770DB" w:rsidRPr="003770D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770DB">
              <w:rPr>
                <w:rFonts w:ascii="Calibri" w:eastAsia="Calibri" w:hAnsi="Calibri" w:cs="Calibri"/>
                <w:lang w:val="bg-BG"/>
              </w:rPr>
              <w:t>акаунта на Снежанка, с цел компенсация на разходите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и лаунчване на дарителски кампании с цел подпомагане на инициативата „Каледа възможна“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0DD7F880" w14:textId="2E04A7C7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 и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, за да сравним цените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ще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33748A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33748A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C80656" w:rsidR="00610CD6" w:rsidRDefault="0033748A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79574DB" w:rsidR="00610CD6" w:rsidRDefault="0033748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, 13:5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3748A"/>
    <w:rsid w:val="00350420"/>
    <w:rsid w:val="003770DB"/>
    <w:rsid w:val="004C66BA"/>
    <w:rsid w:val="005662A0"/>
    <w:rsid w:val="00610CD6"/>
    <w:rsid w:val="006751DC"/>
    <w:rsid w:val="007D7ADA"/>
    <w:rsid w:val="00974428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9</cp:revision>
  <dcterms:created xsi:type="dcterms:W3CDTF">2020-10-01T08:06:00Z</dcterms:created>
  <dcterms:modified xsi:type="dcterms:W3CDTF">2021-10-16T10:54:00Z</dcterms:modified>
</cp:coreProperties>
</file>